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0A2B" w:rsidRDefault="00E00A2B" w:rsidP="00CE19B2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C72CDE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8" o:title=""/>
          </v:shape>
          <o:OLEObject Type="Embed" ProgID="MSPhotoEd.3" ShapeID="_x0000_i1025" DrawAspect="Content" ObjectID="_1539684254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AQUATUCKET DEVELOPMENT COMMITTEE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Town Hall Small Conference Room</w:t>
      </w:r>
    </w:p>
    <w:p w:rsidR="00E00A2B" w:rsidRDefault="00CE19B2" w:rsidP="00CE19B2">
      <w:pPr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                       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                      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  </w:t>
      </w:r>
      <w:r w:rsidR="009E282D">
        <w:rPr>
          <w:rFonts w:ascii="Book Antiqua" w:hAnsi="Book Antiqua" w:cs="Book Antiqua"/>
          <w:b/>
          <w:bCs/>
          <w:sz w:val="22"/>
          <w:szCs w:val="22"/>
        </w:rPr>
        <w:t xml:space="preserve">Thursday November  17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, </w:t>
      </w:r>
      <w:r w:rsidR="00060146" w:rsidRPr="00F3396B">
        <w:rPr>
          <w:rFonts w:ascii="Book Antiqua" w:hAnsi="Book Antiqua" w:cs="Book Antiqua"/>
          <w:b/>
          <w:bCs/>
          <w:noProof/>
          <w:sz w:val="22"/>
          <w:szCs w:val="22"/>
        </w:rPr>
        <w:t>2016</w:t>
      </w:r>
      <w:r w:rsidR="00F3396B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   </w:t>
      </w:r>
      <w:smartTag w:uri="urn:schemas-microsoft-com:office:smarttags" w:element="time">
        <w:smartTagPr>
          <w:attr w:name="Hour" w:val="18"/>
          <w:attr w:name="Minute" w:val="30"/>
        </w:smartTagPr>
        <w:r w:rsidR="00E00A2B">
          <w:rPr>
            <w:rFonts w:ascii="Book Antiqua" w:hAnsi="Book Antiqua" w:cs="Book Antiqua"/>
            <w:b/>
            <w:bCs/>
            <w:sz w:val="22"/>
            <w:szCs w:val="22"/>
          </w:rPr>
          <w:t>6:30 PM</w:t>
        </w:r>
      </w:smartTag>
    </w:p>
    <w:p w:rsidR="001E6F13" w:rsidRPr="00F3396B" w:rsidRDefault="000F2648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AGENDA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Attendance and Introductions: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MINUTES:</w:t>
      </w:r>
      <w:r w:rsidRPr="001E6F13">
        <w:rPr>
          <w:rFonts w:eastAsiaTheme="minorHAnsi"/>
          <w:color w:val="000000"/>
          <w:sz w:val="24"/>
          <w:szCs w:val="24"/>
        </w:rPr>
        <w:t xml:space="preserve"> Review &amp; Approval</w:t>
      </w:r>
      <w:r w:rsidR="00177A4B">
        <w:rPr>
          <w:rFonts w:eastAsiaTheme="minorHAnsi"/>
          <w:color w:val="000000"/>
          <w:sz w:val="24"/>
          <w:szCs w:val="24"/>
        </w:rPr>
        <w:t xml:space="preserve">: </w:t>
      </w:r>
      <w:r w:rsidR="009E282D">
        <w:rPr>
          <w:rFonts w:eastAsiaTheme="minorHAnsi"/>
          <w:color w:val="000000"/>
          <w:sz w:val="24"/>
          <w:szCs w:val="24"/>
        </w:rPr>
        <w:t>(September 21, 2016)</w:t>
      </w:r>
    </w:p>
    <w:p w:rsidR="00634452" w:rsidRPr="001E6F13" w:rsidRDefault="00634452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634452" w:rsidRPr="00634452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CONSENT AGENDA:</w:t>
      </w:r>
    </w:p>
    <w:p w:rsidR="001E6F13" w:rsidRPr="00F3396B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OPEN FORUM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634452" w:rsidRDefault="001E6F13" w:rsidP="00634452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NEW BUSINESS:</w:t>
      </w:r>
    </w:p>
    <w:p w:rsidR="009E282D" w:rsidRDefault="009E282D" w:rsidP="009E282D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9E282D">
        <w:rPr>
          <w:rFonts w:eastAsiaTheme="minorHAnsi"/>
          <w:color w:val="000000"/>
          <w:sz w:val="24"/>
          <w:szCs w:val="24"/>
        </w:rPr>
        <w:t>Updates on Saquatucket Landside Engineering and Design progress</w:t>
      </w:r>
    </w:p>
    <w:p w:rsidR="009E282D" w:rsidRPr="009E282D" w:rsidRDefault="009E282D" w:rsidP="009E282D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Input, suggestions and recommendations for the Landside use and improvements</w:t>
      </w:r>
    </w:p>
    <w:p w:rsidR="001E6F13" w:rsidRPr="006F4E76" w:rsidRDefault="00177A4B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>
        <w:rPr>
          <w:rFonts w:eastAsiaTheme="minorHAnsi"/>
          <w:color w:val="000000"/>
          <w:sz w:val="24"/>
          <w:szCs w:val="24"/>
          <w:u w:val="single"/>
        </w:rPr>
        <w:t xml:space="preserve"> </w:t>
      </w:r>
    </w:p>
    <w:p w:rsidR="00634452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OLD BUSINESS</w:t>
      </w:r>
      <w:r w:rsidRPr="001E6F13">
        <w:rPr>
          <w:rFonts w:eastAsiaTheme="minorHAnsi"/>
          <w:color w:val="000000"/>
          <w:sz w:val="24"/>
          <w:szCs w:val="24"/>
        </w:rPr>
        <w:t xml:space="preserve">: </w:t>
      </w:r>
    </w:p>
    <w:p w:rsidR="001E6F13" w:rsidRPr="001E6F13" w:rsidRDefault="00177A4B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 xml:space="preserve"> </w:t>
      </w:r>
    </w:p>
    <w:p w:rsid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MONTHLY REPORTS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</w:p>
    <w:p w:rsidR="00634452" w:rsidRPr="001E6F13" w:rsidRDefault="00634452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1E6F13" w:rsidRPr="001E6F13" w:rsidRDefault="001E6F13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>Board of Selectmen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 </w:t>
      </w:r>
      <w:r w:rsidRPr="001E6F13">
        <w:rPr>
          <w:rFonts w:eastAsiaTheme="minorHAnsi"/>
          <w:color w:val="000000"/>
          <w:sz w:val="24"/>
          <w:szCs w:val="24"/>
        </w:rPr>
        <w:tab/>
        <w:t>Harbormaster</w:t>
      </w:r>
    </w:p>
    <w:p w:rsidR="001E6F13" w:rsidRPr="001E6F13" w:rsidRDefault="009E282D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Conservation Agent</w:t>
      </w:r>
    </w:p>
    <w:p w:rsidR="001E6F13" w:rsidRPr="001E6F13" w:rsidRDefault="001E6F13" w:rsidP="001E6F13">
      <w:pPr>
        <w:autoSpaceDE w:val="0"/>
        <w:autoSpaceDN w:val="0"/>
        <w:adjustRightInd w:val="0"/>
        <w:ind w:left="720" w:firstLine="72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 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CORRESPONDANCE:</w:t>
      </w:r>
      <w:r w:rsidRPr="001E6F13">
        <w:rPr>
          <w:rFonts w:eastAsiaTheme="minorHAnsi"/>
          <w:color w:val="000000"/>
          <w:sz w:val="24"/>
          <w:szCs w:val="24"/>
        </w:rPr>
        <w:tab/>
        <w:t xml:space="preserve"> </w:t>
      </w:r>
    </w:p>
    <w:p w:rsidR="001E6F13" w:rsidRPr="001E6F13" w:rsidRDefault="001E6F13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NEXT MEETING:</w:t>
      </w:r>
      <w:r w:rsidRPr="00FB3F83">
        <w:rPr>
          <w:rFonts w:eastAsiaTheme="minorHAnsi"/>
          <w:color w:val="000000"/>
          <w:sz w:val="24"/>
          <w:szCs w:val="24"/>
        </w:rPr>
        <w:t xml:space="preserve"> </w:t>
      </w:r>
      <w:r w:rsidR="00FB3F83" w:rsidRPr="00FB3F83">
        <w:rPr>
          <w:rFonts w:eastAsiaTheme="minorHAnsi"/>
          <w:color w:val="000000"/>
          <w:sz w:val="24"/>
          <w:szCs w:val="24"/>
        </w:rPr>
        <w:t xml:space="preserve"> </w:t>
      </w:r>
      <w:r w:rsidR="00634452">
        <w:rPr>
          <w:rFonts w:eastAsiaTheme="minorHAnsi"/>
          <w:color w:val="000000"/>
          <w:sz w:val="24"/>
          <w:szCs w:val="24"/>
        </w:rPr>
        <w:t xml:space="preserve">Thursday </w:t>
      </w:r>
      <w:r w:rsidR="00FB3F83" w:rsidRPr="00FB3F83">
        <w:rPr>
          <w:rFonts w:eastAsiaTheme="minorHAnsi"/>
          <w:color w:val="000000"/>
          <w:sz w:val="24"/>
          <w:szCs w:val="24"/>
        </w:rPr>
        <w:t>, 2016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1E6F13" w:rsidRPr="00E10E7C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ADJOURNMENT:</w:t>
      </w:r>
      <w:r w:rsidR="00177A4B">
        <w:rPr>
          <w:rFonts w:eastAsiaTheme="minorHAnsi"/>
          <w:color w:val="000000"/>
          <w:sz w:val="24"/>
          <w:szCs w:val="24"/>
          <w:u w:val="single"/>
        </w:rPr>
        <w:t xml:space="preserve">   Motion by:   </w:t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  <w:t>Seconded by:</w:t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  <w:t>Time:                       .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Posted </w:t>
      </w:r>
      <w:r w:rsidRPr="00F3396B">
        <w:rPr>
          <w:rFonts w:eastAsiaTheme="minorHAnsi"/>
          <w:noProof/>
          <w:color w:val="000000"/>
          <w:sz w:val="24"/>
          <w:szCs w:val="24"/>
        </w:rPr>
        <w:t>By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  <w:r w:rsidRPr="001E6F13"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5729FD99" wp14:editId="00F2B12D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0E7C" w:rsidRPr="00E10E7C">
        <w:rPr>
          <w:rFonts w:eastAsiaTheme="minorHAnsi"/>
          <w:color w:val="000000"/>
          <w:sz w:val="24"/>
          <w:szCs w:val="24"/>
        </w:rPr>
        <w:t xml:space="preserve"> </w:t>
      </w:r>
      <w:r w:rsidR="00E10E7C" w:rsidRPr="001E6F13">
        <w:rPr>
          <w:rFonts w:eastAsiaTheme="minorHAnsi"/>
          <w:color w:val="000000"/>
          <w:sz w:val="24"/>
          <w:szCs w:val="24"/>
        </w:rPr>
        <w:t>Authorized Posting Officer: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>W. Matthew Hart WWC Chairman</w:t>
      </w:r>
    </w:p>
    <w:p w:rsidR="00177A4B" w:rsidRDefault="001E6F13" w:rsidP="00177A4B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Signed Date: </w:t>
      </w:r>
      <w:r w:rsidR="00177A4B">
        <w:rPr>
          <w:rFonts w:eastAsiaTheme="minorHAnsi"/>
          <w:color w:val="000000"/>
          <w:sz w:val="24"/>
          <w:szCs w:val="24"/>
        </w:rPr>
        <w:t xml:space="preserve"> </w:t>
      </w:r>
      <w:r w:rsidR="009E282D">
        <w:rPr>
          <w:rFonts w:eastAsiaTheme="minorHAnsi"/>
          <w:color w:val="000000"/>
          <w:sz w:val="24"/>
          <w:szCs w:val="24"/>
        </w:rPr>
        <w:t>Nov. 03, 2016</w:t>
      </w:r>
    </w:p>
    <w:p w:rsidR="000014D1" w:rsidRPr="001E6F13" w:rsidRDefault="000014D1" w:rsidP="00177A4B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bookmarkStart w:id="0" w:name="_GoBack"/>
      <w:bookmarkEnd w:id="0"/>
    </w:p>
    <w:p w:rsidR="00177A4B" w:rsidRPr="00786C8D" w:rsidRDefault="00177A4B" w:rsidP="00177A4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Future Meeting Dates</w:t>
      </w:r>
      <w:r w:rsidR="009E282D">
        <w:rPr>
          <w:rFonts w:ascii="Book Antiqua" w:hAnsi="Book Antiqua" w:cs="Book Antiqua"/>
          <w:b/>
          <w:bCs/>
          <w:sz w:val="22"/>
          <w:szCs w:val="22"/>
        </w:rPr>
        <w:t xml:space="preserve">:  Thursday </w:t>
      </w:r>
      <w:r>
        <w:rPr>
          <w:rFonts w:ascii="Book Antiqua" w:hAnsi="Book Antiqua" w:cs="Book Antiqua"/>
          <w:b/>
          <w:bCs/>
          <w:sz w:val="22"/>
          <w:szCs w:val="22"/>
        </w:rPr>
        <w:t>Dec</w:t>
      </w:r>
      <w:r w:rsidR="009E282D">
        <w:rPr>
          <w:rFonts w:ascii="Book Antiqua" w:hAnsi="Book Antiqua" w:cs="Book Antiqua"/>
          <w:b/>
          <w:bCs/>
          <w:sz w:val="22"/>
          <w:szCs w:val="22"/>
        </w:rPr>
        <w:t>.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22</w:t>
      </w:r>
      <w:r w:rsidR="000014D1">
        <w:rPr>
          <w:rFonts w:ascii="Book Antiqua" w:hAnsi="Book Antiqua" w:cs="Book Antiqua"/>
          <w:b/>
          <w:bCs/>
          <w:sz w:val="22"/>
          <w:szCs w:val="22"/>
        </w:rPr>
        <w:t>,  Jan. 26, Feb. 23, Mar. 23, Apr. 27, May 25</w:t>
      </w:r>
    </w:p>
    <w:p w:rsidR="001E6F13" w:rsidRDefault="001E6F13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332687" w:rsidRDefault="00332687"/>
    <w:sectPr w:rsidR="0033268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67D2" w:rsidRDefault="00AC67D2" w:rsidP="00AC67D2">
      <w:r>
        <w:separator/>
      </w:r>
    </w:p>
  </w:endnote>
  <w:endnote w:type="continuationSeparator" w:id="0">
    <w:p w:rsidR="00AC67D2" w:rsidRDefault="00AC67D2" w:rsidP="00AC6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502981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67D2" w:rsidRDefault="00AC67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14D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67D2" w:rsidRDefault="00AC67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67D2" w:rsidRDefault="00AC67D2" w:rsidP="00AC67D2">
      <w:r>
        <w:separator/>
      </w:r>
    </w:p>
  </w:footnote>
  <w:footnote w:type="continuationSeparator" w:id="0">
    <w:p w:rsidR="00AC67D2" w:rsidRDefault="00AC67D2" w:rsidP="00AC67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2171D9"/>
    <w:multiLevelType w:val="hybridMultilevel"/>
    <w:tmpl w:val="DD98A5FE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7F430B"/>
    <w:multiLevelType w:val="hybridMultilevel"/>
    <w:tmpl w:val="59F21F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965719"/>
    <w:multiLevelType w:val="hybridMultilevel"/>
    <w:tmpl w:val="31862A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C70C57"/>
    <w:multiLevelType w:val="hybridMultilevel"/>
    <w:tmpl w:val="31D04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zNzO2tLAws7QwMbNU0lEKTi0uzszPAykwNK4FAAhDlbwtAAAA"/>
  </w:docVars>
  <w:rsids>
    <w:rsidRoot w:val="00E00A2B"/>
    <w:rsid w:val="000014D1"/>
    <w:rsid w:val="00060146"/>
    <w:rsid w:val="000F2648"/>
    <w:rsid w:val="00177A4B"/>
    <w:rsid w:val="001E6F13"/>
    <w:rsid w:val="00332687"/>
    <w:rsid w:val="00514E60"/>
    <w:rsid w:val="00634452"/>
    <w:rsid w:val="006D37B0"/>
    <w:rsid w:val="006F4E76"/>
    <w:rsid w:val="009E282D"/>
    <w:rsid w:val="00AC67D2"/>
    <w:rsid w:val="00BE5D40"/>
    <w:rsid w:val="00C47D89"/>
    <w:rsid w:val="00CE19B2"/>
    <w:rsid w:val="00E00A2B"/>
    <w:rsid w:val="00E10E7C"/>
    <w:rsid w:val="00F3396B"/>
    <w:rsid w:val="00FB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F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1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37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F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1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37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19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</cp:lastModifiedBy>
  <cp:revision>2</cp:revision>
  <cp:lastPrinted>2016-03-06T15:03:00Z</cp:lastPrinted>
  <dcterms:created xsi:type="dcterms:W3CDTF">2016-11-03T17:18:00Z</dcterms:created>
  <dcterms:modified xsi:type="dcterms:W3CDTF">2016-11-03T17:18:00Z</dcterms:modified>
</cp:coreProperties>
</file>